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9C6005" w14:textId="48FF33AE" w:rsidR="00ED7DD6" w:rsidRPr="003C2B55" w:rsidRDefault="00ED7DD6">
      <w:pPr>
        <w:rPr>
          <w:b/>
          <w:bCs/>
          <w:sz w:val="44"/>
          <w:szCs w:val="44"/>
        </w:rPr>
      </w:pPr>
      <w:r w:rsidRPr="003C2B55">
        <w:rPr>
          <w:b/>
          <w:bCs/>
          <w:sz w:val="44"/>
          <w:szCs w:val="44"/>
        </w:rPr>
        <w:t>Principal Component Analysis</w:t>
      </w:r>
    </w:p>
    <w:p w14:paraId="016E81D7" w14:textId="0777D09A" w:rsidR="00ED7DD6" w:rsidRDefault="00ED7DD6"/>
    <w:p w14:paraId="7ED2F2BD" w14:textId="4AAF23D9" w:rsidR="00ED7DD6" w:rsidRDefault="00ED7DD6" w:rsidP="00ED7DD6">
      <w:pPr>
        <w:pStyle w:val="ListParagraph"/>
        <w:numPr>
          <w:ilvl w:val="0"/>
          <w:numId w:val="1"/>
        </w:numPr>
      </w:pPr>
      <w:r>
        <w:t>Performing to reduce dimensionality of our dataset.</w:t>
      </w:r>
    </w:p>
    <w:p w14:paraId="4DDC08A4" w14:textId="0D44575E" w:rsidR="00ED7DD6" w:rsidRDefault="00ED7DD6" w:rsidP="00ED7DD6"/>
    <w:p w14:paraId="11D8782F" w14:textId="27CE7FB7" w:rsidR="00ED7DD6" w:rsidRPr="00B66A84" w:rsidRDefault="00ED7DD6" w:rsidP="00ED7DD6">
      <w:pPr>
        <w:ind w:left="360"/>
        <w:rPr>
          <w:b/>
          <w:bCs/>
        </w:rPr>
      </w:pPr>
      <w:r w:rsidRPr="00B66A84">
        <w:rPr>
          <w:b/>
          <w:bCs/>
        </w:rPr>
        <w:t>Code:</w:t>
      </w:r>
    </w:p>
    <w:p w14:paraId="272173C9" w14:textId="77777777" w:rsidR="00ED7DD6" w:rsidRDefault="00ED7DD6" w:rsidP="00ED7DD6">
      <w:pPr>
        <w:ind w:left="360"/>
      </w:pPr>
      <w:r>
        <w:t>library(</w:t>
      </w:r>
      <w:proofErr w:type="spellStart"/>
      <w:r>
        <w:t>factoextra</w:t>
      </w:r>
      <w:proofErr w:type="spellEnd"/>
      <w:r>
        <w:t>)</w:t>
      </w:r>
    </w:p>
    <w:p w14:paraId="4963A93B" w14:textId="77777777" w:rsidR="00ED7DD6" w:rsidRDefault="00ED7DD6" w:rsidP="00ED7DD6">
      <w:pPr>
        <w:ind w:left="360"/>
      </w:pPr>
      <w:r>
        <w:t>x&lt;-data1[11:32]</w:t>
      </w:r>
    </w:p>
    <w:p w14:paraId="38064B80" w14:textId="0F6013A7" w:rsidR="00ED7DD6" w:rsidRDefault="00ED7DD6" w:rsidP="00ED7DD6">
      <w:pPr>
        <w:ind w:left="360"/>
      </w:pPr>
      <w:r>
        <w:t>names(x)</w:t>
      </w:r>
    </w:p>
    <w:p w14:paraId="7D674C45" w14:textId="77777777" w:rsidR="00ED7DD6" w:rsidRDefault="00ED7DD6" w:rsidP="00ED7DD6">
      <w:pPr>
        <w:ind w:left="360"/>
      </w:pPr>
      <w:r>
        <w:t>pc&lt;-</w:t>
      </w:r>
      <w:proofErr w:type="spellStart"/>
      <w:r>
        <w:t>princomp</w:t>
      </w:r>
      <w:proofErr w:type="spellEnd"/>
      <w:r>
        <w:t>(</w:t>
      </w:r>
      <w:proofErr w:type="spellStart"/>
      <w:proofErr w:type="gramStart"/>
      <w:r>
        <w:t>x,cor</w:t>
      </w:r>
      <w:proofErr w:type="spellEnd"/>
      <w:proofErr w:type="gramEnd"/>
      <w:r>
        <w:t>=</w:t>
      </w:r>
      <w:proofErr w:type="spellStart"/>
      <w:r>
        <w:t>TRUE,score</w:t>
      </w:r>
      <w:proofErr w:type="spellEnd"/>
      <w:r>
        <w:t>=TRUE)</w:t>
      </w:r>
    </w:p>
    <w:p w14:paraId="7EE5E7BA" w14:textId="13A84510" w:rsidR="00ED7DD6" w:rsidRDefault="00ED7DD6" w:rsidP="00ED7DD6">
      <w:pPr>
        <w:ind w:left="360"/>
      </w:pPr>
      <w:r>
        <w:t>summary(pc)</w:t>
      </w:r>
    </w:p>
    <w:p w14:paraId="396E2724" w14:textId="77777777" w:rsidR="00535869" w:rsidRDefault="00535869" w:rsidP="00ED7DD6">
      <w:pPr>
        <w:ind w:left="360"/>
      </w:pPr>
    </w:p>
    <w:p w14:paraId="2A350392" w14:textId="4ED6B687" w:rsidR="00535869" w:rsidRPr="00535869" w:rsidRDefault="00ED7DD6" w:rsidP="00535869">
      <w:pPr>
        <w:ind w:left="360"/>
        <w:rPr>
          <w:b/>
          <w:bCs/>
        </w:rPr>
      </w:pPr>
      <w:r w:rsidRPr="00ED7DD6">
        <w:rPr>
          <w:b/>
          <w:bCs/>
        </w:rPr>
        <w:t>output:</w:t>
      </w:r>
    </w:p>
    <w:p w14:paraId="01BE29F6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Importance of components:</w:t>
      </w:r>
    </w:p>
    <w:p w14:paraId="775C832D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Comp.1    Comp.2    Comp.3     Comp.4     Comp.5    Comp.6</w:t>
      </w:r>
    </w:p>
    <w:p w14:paraId="33215A20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tandard deviation     2.0491100 1.7543605 1.5017542 1.37854155 1.13977177 1.1311820</w:t>
      </w:r>
    </w:p>
    <w:p w14:paraId="218B4316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oportion of Variance 0.1908569 0.1398991 0.1025121 0.08638076 0.05904908 0.0581624</w:t>
      </w:r>
    </w:p>
    <w:p w14:paraId="76996513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Cumulative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oportion  0.1908569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0.3307560 0.4332681 0.51964887 0.57869795 0.6368603</w:t>
      </w:r>
    </w:p>
    <w:p w14:paraId="75C7920B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Comp.7     Comp.8     Comp.9   Comp.10    Comp.11</w:t>
      </w:r>
    </w:p>
    <w:p w14:paraId="043AB1DA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tandard deviation     1.1003670 1.07476536 0.97929807 0.9077245 0.88510508</w:t>
      </w:r>
    </w:p>
    <w:p w14:paraId="5AC5A36D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oportion of Variance 0.0550367 0.05250548 0.04359203 0.0374529 0.03560959</w:t>
      </w:r>
    </w:p>
    <w:p w14:paraId="6B1B8561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Cumulative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oportion  0.6918970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0.74440253 0.78799456 0.8254475 0.86105705</w:t>
      </w:r>
    </w:p>
    <w:p w14:paraId="19D8D2F3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Comp.12    Comp.13    Comp.14    Comp.15    Comp.16</w:t>
      </w:r>
    </w:p>
    <w:p w14:paraId="2E217FBB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tandard deviation     0.80867974 0.77093383 0.66899178 0.60052233 0.56392244</w:t>
      </w:r>
    </w:p>
    <w:p w14:paraId="562DFF66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oportion of Variance 0.02972559 0.02701541 0.02034318 0.01639214 0.01445493</w:t>
      </w:r>
    </w:p>
    <w:p w14:paraId="3DABDD6C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Cumulative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oportion  0.89078264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0.91779805 0.93814123 0.95453337 0.96898830</w:t>
      </w:r>
    </w:p>
    <w:p w14:paraId="055A4B42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Comp.17     Comp.18     Comp.19     Comp.20      Comp.21</w:t>
      </w:r>
    </w:p>
    <w:p w14:paraId="7405E057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tandard deviation     0.468134799 0.462438297 0.373266075 0.330421623 2.742191e-02</w:t>
      </w:r>
    </w:p>
    <w:p w14:paraId="207C60BE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oportion of Variance 0.009961372 0.009720417 0.006333071 0.004962657 3.418005e-05</w:t>
      </w:r>
    </w:p>
    <w:p w14:paraId="5E982BAB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Cumulative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oportion  0.978949675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0.988670092 0.995003163 0.999965820 1.000000e+00</w:t>
      </w:r>
    </w:p>
    <w:p w14:paraId="0ED02660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Comp.22</w:t>
      </w:r>
    </w:p>
    <w:p w14:paraId="625CEFE3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tandard deviation     6.276525e-07</w:t>
      </w:r>
    </w:p>
    <w:p w14:paraId="226BCE74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oportion of Variance 1.790671e-14</w:t>
      </w:r>
    </w:p>
    <w:p w14:paraId="1CDBFCB4" w14:textId="77777777" w:rsidR="00ED7DD6" w:rsidRDefault="00ED7DD6" w:rsidP="00ED7DD6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Cumulative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oportion  1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000000e+00</w:t>
      </w:r>
    </w:p>
    <w:p w14:paraId="5EC7A20D" w14:textId="1E25459E" w:rsidR="00ED7DD6" w:rsidRDefault="00ED7DD6" w:rsidP="00ED7DD6"/>
    <w:p w14:paraId="16EC7972" w14:textId="77777777" w:rsidR="00535869" w:rsidRDefault="00535869" w:rsidP="00ED7DD6"/>
    <w:p w14:paraId="0B3C1F5E" w14:textId="4B3C7B22" w:rsidR="00ED7DD6" w:rsidRPr="00535869" w:rsidRDefault="00ED7DD6" w:rsidP="00ED7DD6">
      <w:pPr>
        <w:rPr>
          <w:b/>
          <w:bCs/>
          <w:i/>
          <w:iCs/>
          <w:u w:val="single"/>
        </w:rPr>
      </w:pPr>
      <w:r w:rsidRPr="00535869">
        <w:rPr>
          <w:b/>
          <w:bCs/>
          <w:i/>
          <w:iCs/>
          <w:u w:val="single"/>
        </w:rPr>
        <w:lastRenderedPageBreak/>
        <w:t>Conclusion:</w:t>
      </w:r>
    </w:p>
    <w:p w14:paraId="17C56981" w14:textId="0BE15087" w:rsidR="00ED7DD6" w:rsidRPr="00535869" w:rsidRDefault="00ED7DD6" w:rsidP="00ED7DD6">
      <w:pPr>
        <w:ind w:left="360"/>
        <w:rPr>
          <w:b/>
          <w:bCs/>
          <w:i/>
          <w:iCs/>
          <w:u w:val="single"/>
        </w:rPr>
      </w:pPr>
      <w:r w:rsidRPr="00535869">
        <w:rPr>
          <w:b/>
          <w:bCs/>
          <w:i/>
          <w:iCs/>
          <w:u w:val="single"/>
        </w:rPr>
        <w:t># 22 components will be there as we have 22 numerical variables.</w:t>
      </w:r>
    </w:p>
    <w:p w14:paraId="5DDB0E2D" w14:textId="13435974" w:rsidR="00CD20B2" w:rsidRPr="00535869" w:rsidRDefault="00CD20B2" w:rsidP="00ED7DD6">
      <w:pPr>
        <w:ind w:left="360"/>
        <w:rPr>
          <w:b/>
          <w:bCs/>
          <w:i/>
          <w:iCs/>
          <w:u w:val="single"/>
        </w:rPr>
      </w:pPr>
      <w:r w:rsidRPr="00535869">
        <w:rPr>
          <w:b/>
          <w:bCs/>
          <w:i/>
          <w:iCs/>
          <w:u w:val="single"/>
        </w:rPr>
        <w:t># Component 1 explains maximum variance in data, followed by component 2 and so on.</w:t>
      </w:r>
    </w:p>
    <w:p w14:paraId="54F7C3BA" w14:textId="6A4C9A39" w:rsidR="00ED7DD6" w:rsidRPr="00535869" w:rsidRDefault="00ED7DD6" w:rsidP="00ED7DD6">
      <w:pPr>
        <w:ind w:left="360"/>
        <w:rPr>
          <w:b/>
          <w:bCs/>
          <w:i/>
          <w:iCs/>
          <w:u w:val="single"/>
        </w:rPr>
      </w:pPr>
      <w:r w:rsidRPr="00535869">
        <w:rPr>
          <w:b/>
          <w:bCs/>
          <w:i/>
          <w:iCs/>
          <w:u w:val="single"/>
        </w:rPr>
        <w:t xml:space="preserve"># </w:t>
      </w:r>
      <w:r w:rsidRPr="00535869">
        <w:rPr>
          <w:b/>
          <w:bCs/>
          <w:i/>
          <w:iCs/>
          <w:u w:val="single"/>
        </w:rPr>
        <w:t>W</w:t>
      </w:r>
      <w:r w:rsidRPr="00535869">
        <w:rPr>
          <w:b/>
          <w:bCs/>
          <w:i/>
          <w:iCs/>
          <w:u w:val="single"/>
        </w:rPr>
        <w:t>e can see that 80 % of the variance of data is explained by 10 components, hence we can take 10 principal component</w:t>
      </w:r>
      <w:r w:rsidRPr="00535869">
        <w:rPr>
          <w:b/>
          <w:bCs/>
          <w:i/>
          <w:iCs/>
          <w:u w:val="single"/>
        </w:rPr>
        <w:t>s here.</w:t>
      </w:r>
    </w:p>
    <w:p w14:paraId="3D741CB5" w14:textId="77777777" w:rsidR="00535869" w:rsidRDefault="00535869" w:rsidP="00ED7DD6">
      <w:pPr>
        <w:ind w:left="360"/>
      </w:pPr>
    </w:p>
    <w:p w14:paraId="401CABD5" w14:textId="1FA8DE04" w:rsidR="00ED7DD6" w:rsidRDefault="00ED7DD6" w:rsidP="00535869">
      <w:pPr>
        <w:pStyle w:val="ListParagraph"/>
        <w:numPr>
          <w:ilvl w:val="0"/>
          <w:numId w:val="2"/>
        </w:numPr>
      </w:pPr>
      <w:r>
        <w:t>plot(pc)</w:t>
      </w:r>
    </w:p>
    <w:p w14:paraId="046C69F9" w14:textId="4E2A2B08" w:rsidR="00ED7DD6" w:rsidRDefault="00ED7DD6" w:rsidP="00ED7DD6">
      <w:pPr>
        <w:ind w:left="360"/>
      </w:pPr>
    </w:p>
    <w:p w14:paraId="42C1A6E0" w14:textId="799196AF" w:rsidR="00ED7DD6" w:rsidRDefault="00ED7DD6" w:rsidP="00ED7DD6">
      <w:pPr>
        <w:ind w:left="360"/>
      </w:pPr>
      <w:r>
        <w:rPr>
          <w:noProof/>
        </w:rPr>
        <w:drawing>
          <wp:inline distT="0" distB="0" distL="0" distR="0" wp14:anchorId="614EAE2F" wp14:editId="227D2F98">
            <wp:extent cx="5847619" cy="3447619"/>
            <wp:effectExtent l="0" t="0" r="127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8EE7C" w14:textId="5ED7FA7F" w:rsidR="00ED7DD6" w:rsidRDefault="00ED7DD6" w:rsidP="00535869">
      <w:pPr>
        <w:pStyle w:val="ListParagraph"/>
        <w:numPr>
          <w:ilvl w:val="0"/>
          <w:numId w:val="2"/>
        </w:numPr>
      </w:pPr>
      <w:r>
        <w:t>plot(</w:t>
      </w:r>
      <w:proofErr w:type="spellStart"/>
      <w:proofErr w:type="gramStart"/>
      <w:r>
        <w:t>pc,type</w:t>
      </w:r>
      <w:proofErr w:type="spellEnd"/>
      <w:proofErr w:type="gramEnd"/>
      <w:r>
        <w:t>="l")</w:t>
      </w:r>
    </w:p>
    <w:p w14:paraId="516D9A6C" w14:textId="74CA0A22" w:rsidR="00ED7DD6" w:rsidRDefault="00ED7DD6" w:rsidP="00ED7DD6">
      <w:pPr>
        <w:ind w:left="360"/>
      </w:pPr>
    </w:p>
    <w:p w14:paraId="05F39F95" w14:textId="77777777" w:rsidR="00ED7DD6" w:rsidRDefault="00ED7DD6" w:rsidP="00ED7DD6">
      <w:pPr>
        <w:ind w:left="360"/>
      </w:pPr>
      <w:r>
        <w:rPr>
          <w:noProof/>
        </w:rPr>
        <w:lastRenderedPageBreak/>
        <w:drawing>
          <wp:inline distT="0" distB="0" distL="0" distR="0" wp14:anchorId="7AED96F8" wp14:editId="07C59545">
            <wp:extent cx="5847619" cy="3447619"/>
            <wp:effectExtent l="0" t="0" r="127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1D84C" w14:textId="24EA6EED" w:rsidR="00ED7DD6" w:rsidRDefault="00ED7DD6" w:rsidP="00535869">
      <w:pPr>
        <w:pStyle w:val="ListParagraph"/>
        <w:numPr>
          <w:ilvl w:val="0"/>
          <w:numId w:val="2"/>
        </w:numPr>
      </w:pPr>
      <w:r>
        <w:t>attributes(pc)</w:t>
      </w:r>
    </w:p>
    <w:p w14:paraId="26088D5B" w14:textId="0A9F1D73" w:rsidR="00ED7DD6" w:rsidRPr="00ED7DD6" w:rsidRDefault="00ED7DD6" w:rsidP="00ED7DD6">
      <w:pPr>
        <w:ind w:left="360"/>
        <w:rPr>
          <w:b/>
          <w:bCs/>
        </w:rPr>
      </w:pPr>
      <w:r w:rsidRPr="00ED7DD6">
        <w:rPr>
          <w:b/>
          <w:bCs/>
        </w:rPr>
        <w:t>output:</w:t>
      </w:r>
    </w:p>
    <w:p w14:paraId="59588B4C" w14:textId="77777777" w:rsidR="00ED7DD6" w:rsidRPr="00ED7DD6" w:rsidRDefault="00ED7DD6" w:rsidP="00ED7D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D7D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$names</w:t>
      </w:r>
    </w:p>
    <w:p w14:paraId="34E4C66A" w14:textId="77777777" w:rsidR="00ED7DD6" w:rsidRPr="00ED7DD6" w:rsidRDefault="00ED7DD6" w:rsidP="00ED7D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D7D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] "</w:t>
      </w:r>
      <w:proofErr w:type="spellStart"/>
      <w:r w:rsidRPr="00ED7D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dev</w:t>
      </w:r>
      <w:proofErr w:type="spellEnd"/>
      <w:r w:rsidRPr="00ED7D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"     "loadings" "center"   "scale"    "</w:t>
      </w:r>
      <w:proofErr w:type="spellStart"/>
      <w:r w:rsidRPr="00ED7D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.obs</w:t>
      </w:r>
      <w:proofErr w:type="spellEnd"/>
      <w:r w:rsidRPr="00ED7D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"    "scores"   "call"    </w:t>
      </w:r>
    </w:p>
    <w:p w14:paraId="479CA840" w14:textId="77777777" w:rsidR="00ED7DD6" w:rsidRPr="00ED7DD6" w:rsidRDefault="00ED7DD6" w:rsidP="00ED7D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FEF6DA0" w14:textId="77777777" w:rsidR="00ED7DD6" w:rsidRPr="00ED7DD6" w:rsidRDefault="00ED7DD6" w:rsidP="00ED7D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D7D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$class</w:t>
      </w:r>
    </w:p>
    <w:p w14:paraId="7F4D6CD0" w14:textId="77777777" w:rsidR="00ED7DD6" w:rsidRPr="00ED7DD6" w:rsidRDefault="00ED7DD6" w:rsidP="00ED7D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D7D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] "</w:t>
      </w:r>
      <w:proofErr w:type="spellStart"/>
      <w:r w:rsidRPr="00ED7D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incomp</w:t>
      </w:r>
      <w:proofErr w:type="spellEnd"/>
      <w:r w:rsidRPr="00ED7DD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"</w:t>
      </w:r>
    </w:p>
    <w:p w14:paraId="41D24C8E" w14:textId="3440318F" w:rsidR="00ED7DD6" w:rsidRDefault="00ED7DD6" w:rsidP="003C2B55"/>
    <w:p w14:paraId="1DBA0056" w14:textId="3293DAEA" w:rsidR="003C2B55" w:rsidRPr="003C2B55" w:rsidRDefault="003C2B55" w:rsidP="003C2B55">
      <w:pPr>
        <w:ind w:left="360"/>
        <w:rPr>
          <w:b/>
          <w:bCs/>
        </w:rPr>
      </w:pPr>
      <w:r w:rsidRPr="003C2B55">
        <w:rPr>
          <w:b/>
          <w:bCs/>
        </w:rPr>
        <w:t xml:space="preserve"># </w:t>
      </w:r>
      <w:r>
        <w:rPr>
          <w:b/>
          <w:bCs/>
        </w:rPr>
        <w:t>Below</w:t>
      </w:r>
      <w:r w:rsidRPr="003C2B55">
        <w:rPr>
          <w:b/>
          <w:bCs/>
        </w:rPr>
        <w:t xml:space="preserve"> </w:t>
      </w:r>
      <w:r>
        <w:rPr>
          <w:b/>
          <w:bCs/>
        </w:rPr>
        <w:t xml:space="preserve">code </w:t>
      </w:r>
      <w:r w:rsidRPr="003C2B55">
        <w:rPr>
          <w:b/>
          <w:bCs/>
        </w:rPr>
        <w:t>will give the contribution by each variable for each component</w:t>
      </w:r>
    </w:p>
    <w:p w14:paraId="0ADE5F42" w14:textId="230778EE" w:rsidR="00ED7DD6" w:rsidRDefault="00ED7DD6" w:rsidP="00535869">
      <w:pPr>
        <w:pStyle w:val="ListParagraph"/>
        <w:numPr>
          <w:ilvl w:val="0"/>
          <w:numId w:val="2"/>
        </w:numPr>
      </w:pPr>
      <w:proofErr w:type="spellStart"/>
      <w:r>
        <w:t>pc$loadings</w:t>
      </w:r>
      <w:proofErr w:type="spellEnd"/>
    </w:p>
    <w:p w14:paraId="70B70C6A" w14:textId="39642310" w:rsidR="003C2B55" w:rsidRDefault="003C2B55" w:rsidP="003C2B55">
      <w:pPr>
        <w:pStyle w:val="ListParagraph"/>
      </w:pPr>
    </w:p>
    <w:p w14:paraId="4C2745DC" w14:textId="23DCC139" w:rsidR="003C2B55" w:rsidRPr="003C2B55" w:rsidRDefault="003C2B55" w:rsidP="003C2B55">
      <w:pPr>
        <w:ind w:left="360"/>
        <w:rPr>
          <w:b/>
          <w:bCs/>
        </w:rPr>
      </w:pPr>
      <w:r w:rsidRPr="003C2B55">
        <w:rPr>
          <w:b/>
          <w:bCs/>
        </w:rPr>
        <w:t xml:space="preserve"># </w:t>
      </w:r>
      <w:r w:rsidRPr="003C2B55">
        <w:rPr>
          <w:b/>
          <w:bCs/>
        </w:rPr>
        <w:t>Below code</w:t>
      </w:r>
      <w:r w:rsidRPr="003C2B55">
        <w:rPr>
          <w:b/>
          <w:bCs/>
        </w:rPr>
        <w:t xml:space="preserve"> will give the principal component score for each observation.</w:t>
      </w:r>
    </w:p>
    <w:p w14:paraId="51A1EDA9" w14:textId="77777777" w:rsidR="003C2B55" w:rsidRDefault="003C2B55" w:rsidP="003C2B55">
      <w:pPr>
        <w:pStyle w:val="ListParagraph"/>
      </w:pPr>
    </w:p>
    <w:p w14:paraId="1B9EC300" w14:textId="16194EBD" w:rsidR="00BC4E0D" w:rsidRDefault="00BC4E0D" w:rsidP="00535869">
      <w:pPr>
        <w:pStyle w:val="ListParagraph"/>
        <w:numPr>
          <w:ilvl w:val="0"/>
          <w:numId w:val="2"/>
        </w:numPr>
      </w:pPr>
      <w:proofErr w:type="spellStart"/>
      <w:r w:rsidRPr="00BC4E0D">
        <w:t>pc$scores</w:t>
      </w:r>
      <w:proofErr w:type="spellEnd"/>
    </w:p>
    <w:p w14:paraId="0ACB006B" w14:textId="28DBBBAD" w:rsidR="003C2B55" w:rsidRPr="003C2B55" w:rsidRDefault="003C2B55" w:rsidP="003C2B55">
      <w:pPr>
        <w:ind w:left="360"/>
        <w:rPr>
          <w:b/>
          <w:bCs/>
        </w:rPr>
      </w:pPr>
      <w:r w:rsidRPr="003C2B55">
        <w:rPr>
          <w:b/>
          <w:bCs/>
        </w:rPr>
        <w:t># Below code will give scores of all components</w:t>
      </w:r>
    </w:p>
    <w:p w14:paraId="70848133" w14:textId="4A37E139" w:rsidR="00DA2D9F" w:rsidRDefault="00DA2D9F" w:rsidP="00DA2D9F">
      <w:pPr>
        <w:pStyle w:val="ListParagraph"/>
        <w:numPr>
          <w:ilvl w:val="0"/>
          <w:numId w:val="2"/>
        </w:numPr>
      </w:pPr>
      <w:proofErr w:type="spellStart"/>
      <w:r>
        <w:t>sc</w:t>
      </w:r>
      <w:proofErr w:type="spellEnd"/>
      <w:r>
        <w:t>&lt;-</w:t>
      </w:r>
      <w:proofErr w:type="spellStart"/>
      <w:r>
        <w:t>pc$scores</w:t>
      </w:r>
      <w:proofErr w:type="spellEnd"/>
    </w:p>
    <w:p w14:paraId="265D6961" w14:textId="0F398CC1" w:rsidR="00DA2D9F" w:rsidRDefault="00DA2D9F" w:rsidP="00DA2D9F">
      <w:pPr>
        <w:pStyle w:val="ListParagraph"/>
        <w:numPr>
          <w:ilvl w:val="0"/>
          <w:numId w:val="2"/>
        </w:numPr>
      </w:pPr>
      <w:r>
        <w:t>dim(</w:t>
      </w:r>
      <w:proofErr w:type="spellStart"/>
      <w:r>
        <w:t>sc</w:t>
      </w:r>
      <w:proofErr w:type="spellEnd"/>
      <w:r>
        <w:t>)</w:t>
      </w:r>
    </w:p>
    <w:p w14:paraId="2DD97080" w14:textId="09BDB4AC" w:rsidR="00DA2D9F" w:rsidRDefault="00DA2D9F" w:rsidP="00DA2D9F">
      <w:pPr>
        <w:pStyle w:val="ListParagraph"/>
      </w:pPr>
    </w:p>
    <w:p w14:paraId="4DC8D99D" w14:textId="07566ABE" w:rsidR="00DA2D9F" w:rsidRPr="00DA2D9F" w:rsidRDefault="003C2B55" w:rsidP="00DA2D9F">
      <w:pPr>
        <w:pStyle w:val="ListParagraph"/>
        <w:rPr>
          <w:b/>
          <w:bCs/>
        </w:rPr>
      </w:pPr>
      <w:r>
        <w:rPr>
          <w:b/>
          <w:bCs/>
        </w:rPr>
        <w:t>O</w:t>
      </w:r>
      <w:r w:rsidR="00DA2D9F" w:rsidRPr="00DA2D9F">
        <w:rPr>
          <w:b/>
          <w:bCs/>
        </w:rPr>
        <w:t>utput:</w:t>
      </w:r>
    </w:p>
    <w:p w14:paraId="09C98058" w14:textId="635DFFDC" w:rsidR="00DA2D9F" w:rsidRDefault="00DA2D9F" w:rsidP="00DA2D9F">
      <w:pPr>
        <w:pStyle w:val="ListParagraph"/>
      </w:pPr>
    </w:p>
    <w:tbl>
      <w:tblPr>
        <w:tblW w:w="1053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0620"/>
      </w:tblGrid>
      <w:tr w:rsidR="00DA2D9F" w:rsidRPr="00DA2D9F" w14:paraId="0E8C883C" w14:textId="77777777" w:rsidTr="00DA2D9F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24877364" w14:textId="3879500A" w:rsidR="00DA2D9F" w:rsidRPr="00DA2D9F" w:rsidRDefault="00DA2D9F" w:rsidP="00DA2D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</w:t>
            </w:r>
            <w:r w:rsidRPr="00DA2D9F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[1] 69598    22</w:t>
            </w:r>
          </w:p>
          <w:p w14:paraId="3400676D" w14:textId="77777777" w:rsidR="00DA2D9F" w:rsidRPr="00DA2D9F" w:rsidRDefault="00DA2D9F" w:rsidP="00DA2D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A2D9F" w:rsidRPr="00DA2D9F" w14:paraId="4CF7FB61" w14:textId="77777777" w:rsidTr="00DA2D9F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40530BC9" w14:textId="77777777" w:rsidR="00DA2D9F" w:rsidRPr="00DA2D9F" w:rsidRDefault="00DA2D9F" w:rsidP="00DA2D9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A2D9F" w:rsidRPr="00DA2D9F" w14:paraId="7C86B7A6" w14:textId="77777777" w:rsidTr="00DA2D9F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1053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530"/>
            </w:tblGrid>
            <w:tr w:rsidR="00DA2D9F" w:rsidRPr="00DA2D9F" w14:paraId="4E950578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60739E84" w14:textId="77777777" w:rsidR="00DA2D9F" w:rsidRPr="00DA2D9F" w:rsidRDefault="00DA2D9F" w:rsidP="00DA2D9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45FFAC6D" w14:textId="77777777" w:rsidR="00DA2D9F" w:rsidRPr="00DA2D9F" w:rsidRDefault="00DA2D9F" w:rsidP="00DA2D9F">
            <w:pPr>
              <w:spacing w:after="0" w:line="240" w:lineRule="auto"/>
              <w:rPr>
                <w:rFonts w:ascii="Lucida Console" w:eastAsia="Times New Roman" w:hAnsi="Lucida Console" w:cs="Times New Roman"/>
                <w:color w:val="000000"/>
                <w:sz w:val="24"/>
                <w:szCs w:val="24"/>
              </w:rPr>
            </w:pPr>
          </w:p>
        </w:tc>
      </w:tr>
    </w:tbl>
    <w:p w14:paraId="68A07EC9" w14:textId="15F02F10" w:rsidR="00DA2D9F" w:rsidRDefault="00DA2D9F" w:rsidP="00DA2D9F">
      <w:pPr>
        <w:pStyle w:val="ListParagraph"/>
        <w:numPr>
          <w:ilvl w:val="0"/>
          <w:numId w:val="2"/>
        </w:numPr>
      </w:pPr>
      <w:proofErr w:type="spellStart"/>
      <w:r>
        <w:t>df_pc</w:t>
      </w:r>
      <w:proofErr w:type="spellEnd"/>
      <w:r>
        <w:t>&lt;-</w:t>
      </w:r>
      <w:proofErr w:type="spellStart"/>
      <w:proofErr w:type="gramStart"/>
      <w:r>
        <w:t>data.frame</w:t>
      </w:r>
      <w:proofErr w:type="spellEnd"/>
      <w:proofErr w:type="gramEnd"/>
      <w:r>
        <w:t>(</w:t>
      </w:r>
      <w:proofErr w:type="spellStart"/>
      <w:r>
        <w:t>sc</w:t>
      </w:r>
      <w:proofErr w:type="spellEnd"/>
      <w:r>
        <w:t>)</w:t>
      </w:r>
    </w:p>
    <w:p w14:paraId="702CC8F9" w14:textId="3544CD06" w:rsidR="00DA2D9F" w:rsidRDefault="00DA2D9F" w:rsidP="00DA2D9F">
      <w:pPr>
        <w:pStyle w:val="ListParagraph"/>
        <w:numPr>
          <w:ilvl w:val="0"/>
          <w:numId w:val="2"/>
        </w:numPr>
      </w:pPr>
      <w:r>
        <w:t>names(</w:t>
      </w:r>
      <w:proofErr w:type="spellStart"/>
      <w:r>
        <w:t>df_pc</w:t>
      </w:r>
      <w:proofErr w:type="spellEnd"/>
      <w:r>
        <w:t>)</w:t>
      </w:r>
    </w:p>
    <w:p w14:paraId="2B7A2C82" w14:textId="45C333F6" w:rsidR="00DA2D9F" w:rsidRDefault="00DA2D9F" w:rsidP="00DA2D9F">
      <w:pPr>
        <w:pStyle w:val="ListParagraph"/>
      </w:pPr>
    </w:p>
    <w:p w14:paraId="6CAD36DC" w14:textId="15D8704B" w:rsidR="00DA2D9F" w:rsidRPr="00DA2D9F" w:rsidRDefault="00DA2D9F" w:rsidP="00DA2D9F">
      <w:pPr>
        <w:pStyle w:val="ListParagraph"/>
        <w:rPr>
          <w:b/>
          <w:bCs/>
        </w:rPr>
      </w:pPr>
      <w:r w:rsidRPr="00DA2D9F">
        <w:rPr>
          <w:b/>
          <w:bCs/>
        </w:rPr>
        <w:t>output:</w:t>
      </w:r>
    </w:p>
    <w:p w14:paraId="45601BAD" w14:textId="77777777" w:rsidR="00DA2D9F" w:rsidRDefault="00DA2D9F" w:rsidP="00DA2D9F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"Comp.1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  "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Comp.2"  "Comp.3"  "Comp.4"  "Comp.5"  "Comp.6"  "Comp.7"  "Comp.8" </w:t>
      </w:r>
    </w:p>
    <w:p w14:paraId="1312A4C0" w14:textId="2B58A3B8" w:rsidR="00DA2D9F" w:rsidRDefault="00DA2D9F" w:rsidP="00DA2D9F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9] "Comp.9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  "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mp.10" "Comp.11" "Comp.12" "Comp.13" "Comp.14" "Comp.15" "Comp.16"</w:t>
      </w:r>
    </w:p>
    <w:p w14:paraId="4D47189D" w14:textId="77777777" w:rsidR="00DA2D9F" w:rsidRDefault="00DA2D9F" w:rsidP="00DA2D9F">
      <w:pPr>
        <w:pStyle w:val="HTMLPreformatted"/>
        <w:shd w:val="clear" w:color="auto" w:fill="FFFFFF"/>
        <w:wordWrap w:val="0"/>
        <w:spacing w:line="225" w:lineRule="atLeast"/>
        <w:ind w:left="720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7] "Comp.17" "Comp.18" "Comp.19" "Comp.20" "Comp.21" "Comp.22"</w:t>
      </w:r>
    </w:p>
    <w:p w14:paraId="6B76A218" w14:textId="2100553E" w:rsidR="00DA2D9F" w:rsidRDefault="00DA2D9F" w:rsidP="00DA2D9F">
      <w:pPr>
        <w:pStyle w:val="ListParagraph"/>
      </w:pPr>
    </w:p>
    <w:p w14:paraId="24D2FB8D" w14:textId="4D090366" w:rsidR="003C2B55" w:rsidRDefault="003C2B55" w:rsidP="00DA2D9F">
      <w:pPr>
        <w:pStyle w:val="ListParagraph"/>
      </w:pPr>
    </w:p>
    <w:p w14:paraId="758E254C" w14:textId="7635031F" w:rsidR="003C2B55" w:rsidRDefault="003C2B55" w:rsidP="003C2B55">
      <w:pPr>
        <w:pStyle w:val="ListParagraph"/>
        <w:rPr>
          <w:b/>
          <w:bCs/>
          <w:sz w:val="24"/>
          <w:szCs w:val="24"/>
        </w:rPr>
      </w:pPr>
      <w:r w:rsidRPr="003C2B55">
        <w:rPr>
          <w:b/>
          <w:bCs/>
          <w:sz w:val="24"/>
          <w:szCs w:val="24"/>
        </w:rPr>
        <w:t># Creating final data-frame along with categorical variables and principal components</w:t>
      </w:r>
    </w:p>
    <w:p w14:paraId="6AC5C082" w14:textId="77777777" w:rsidR="003C2B55" w:rsidRPr="003C2B55" w:rsidRDefault="003C2B55" w:rsidP="003C2B55">
      <w:pPr>
        <w:pStyle w:val="ListParagraph"/>
        <w:rPr>
          <w:b/>
          <w:bCs/>
          <w:sz w:val="24"/>
          <w:szCs w:val="24"/>
        </w:rPr>
      </w:pPr>
    </w:p>
    <w:p w14:paraId="0126DE24" w14:textId="2D5797EC" w:rsidR="00DA2D9F" w:rsidRDefault="00DA2D9F" w:rsidP="00DA2D9F">
      <w:pPr>
        <w:pStyle w:val="ListParagraph"/>
        <w:numPr>
          <w:ilvl w:val="0"/>
          <w:numId w:val="2"/>
        </w:numPr>
      </w:pPr>
      <w:r>
        <w:t>final_df=cbind.data.frame(df_pc[,1:10],data1$UID,data1$PPQD_Bucket,data1$PPID,data1$Period,data1$RTM,data1$Country_ISO_Code,data1$Partner_Name,data1$World_Country_Region,data1$QCV_Segment)</w:t>
      </w:r>
    </w:p>
    <w:p w14:paraId="4B24AAEC" w14:textId="58FCD275" w:rsidR="00DA2D9F" w:rsidRDefault="00DA2D9F" w:rsidP="00DA2D9F">
      <w:pPr>
        <w:pStyle w:val="ListParagraph"/>
        <w:numPr>
          <w:ilvl w:val="0"/>
          <w:numId w:val="2"/>
        </w:numPr>
      </w:pPr>
      <w:r>
        <w:t>names(</w:t>
      </w:r>
      <w:proofErr w:type="spellStart"/>
      <w:r>
        <w:t>final_df</w:t>
      </w:r>
      <w:proofErr w:type="spellEnd"/>
      <w:r>
        <w:t>)</w:t>
      </w:r>
    </w:p>
    <w:p w14:paraId="7622C42B" w14:textId="11148A89" w:rsidR="00DA2D9F" w:rsidRDefault="00DA2D9F" w:rsidP="00DA2D9F">
      <w:pPr>
        <w:pStyle w:val="ListParagraph"/>
      </w:pPr>
    </w:p>
    <w:p w14:paraId="5C136855" w14:textId="20D4D59B" w:rsidR="00DA2D9F" w:rsidRPr="00DA2D9F" w:rsidRDefault="00DA2D9F" w:rsidP="00DA2D9F">
      <w:pPr>
        <w:pStyle w:val="ListParagraph"/>
        <w:rPr>
          <w:b/>
          <w:bCs/>
        </w:rPr>
      </w:pPr>
      <w:r w:rsidRPr="00DA2D9F">
        <w:rPr>
          <w:b/>
          <w:bCs/>
        </w:rPr>
        <w:t>output:</w:t>
      </w:r>
    </w:p>
    <w:p w14:paraId="20135561" w14:textId="77777777" w:rsidR="00DA2D9F" w:rsidRDefault="00DA2D9F" w:rsidP="00DA2D9F">
      <w:pPr>
        <w:pStyle w:val="ListParagraph"/>
      </w:pPr>
    </w:p>
    <w:p w14:paraId="53FEECFB" w14:textId="50CA91B6" w:rsidR="00DA2D9F" w:rsidRDefault="00DA2D9F" w:rsidP="00DA2D9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] "Comp.1"                     "Comp.2"                    </w:t>
      </w:r>
    </w:p>
    <w:p w14:paraId="75D647DA" w14:textId="20BF3B50" w:rsidR="00DA2D9F" w:rsidRDefault="00DA2D9F" w:rsidP="00DA2D9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3] "Comp.3"                     "Comp.4"                    </w:t>
      </w:r>
    </w:p>
    <w:p w14:paraId="388F5AE6" w14:textId="63533411" w:rsidR="00DA2D9F" w:rsidRDefault="00DA2D9F" w:rsidP="00DA2D9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5] "Comp.5"                     "Comp.6"                    </w:t>
      </w:r>
    </w:p>
    <w:p w14:paraId="6E9F0830" w14:textId="0A015F5F" w:rsidR="00DA2D9F" w:rsidRDefault="00DA2D9F" w:rsidP="00DA2D9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7] "Comp.7"                     "Comp.8"                    </w:t>
      </w:r>
    </w:p>
    <w:p w14:paraId="660A0316" w14:textId="3915E313" w:rsidR="00DA2D9F" w:rsidRDefault="00DA2D9F" w:rsidP="00DA2D9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9] "Comp.9"                     "Comp.10"                   </w:t>
      </w:r>
    </w:p>
    <w:p w14:paraId="29254154" w14:textId="17B524F3" w:rsidR="00DA2D9F" w:rsidRDefault="00DA2D9F" w:rsidP="00DA2D9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1] "data1$UID"                  "data1$PPQD_Bucket"         </w:t>
      </w:r>
    </w:p>
    <w:p w14:paraId="1548014B" w14:textId="1B5737FA" w:rsidR="00DA2D9F" w:rsidRDefault="00DA2D9F" w:rsidP="00DA2D9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3] "data1$PPID"                 "data1$Period"              </w:t>
      </w:r>
    </w:p>
    <w:p w14:paraId="0666628E" w14:textId="7C0B200C" w:rsidR="00DA2D9F" w:rsidRDefault="00DA2D9F" w:rsidP="00DA2D9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5] "data1$RTM"                  "data1$Country_ISO_Code"    </w:t>
      </w:r>
    </w:p>
    <w:p w14:paraId="20DF9FEE" w14:textId="51D96F55" w:rsidR="00DA2D9F" w:rsidRDefault="00DA2D9F" w:rsidP="00DA2D9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7] "data1$Partner_Name"         "data1$World_Country_Region"</w:t>
      </w:r>
    </w:p>
    <w:p w14:paraId="3E0725BC" w14:textId="1D90FD34" w:rsidR="00DA2D9F" w:rsidRDefault="00DA2D9F" w:rsidP="00DA2D9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[19] "data1$QCV_Segment"         </w:t>
      </w:r>
    </w:p>
    <w:p w14:paraId="796A5F32" w14:textId="77777777" w:rsidR="00DA2D9F" w:rsidRDefault="00DA2D9F" w:rsidP="00DA2D9F">
      <w:pPr>
        <w:pStyle w:val="ListParagraph"/>
      </w:pPr>
    </w:p>
    <w:p w14:paraId="68E64D8F" w14:textId="56EA1695" w:rsidR="00DA2D9F" w:rsidRDefault="00DA2D9F" w:rsidP="00DA2D9F">
      <w:pPr>
        <w:pStyle w:val="ListParagraph"/>
        <w:numPr>
          <w:ilvl w:val="0"/>
          <w:numId w:val="2"/>
        </w:numPr>
      </w:pPr>
      <w:r>
        <w:t>dim(</w:t>
      </w:r>
      <w:proofErr w:type="spellStart"/>
      <w:r>
        <w:t>final_df</w:t>
      </w:r>
      <w:proofErr w:type="spellEnd"/>
      <w:r>
        <w:t>)</w:t>
      </w:r>
    </w:p>
    <w:p w14:paraId="1DECFD4C" w14:textId="6EC6777D" w:rsidR="00DA2D9F" w:rsidRPr="00DA2D9F" w:rsidRDefault="0091235A" w:rsidP="009D1010">
      <w:pPr>
        <w:ind w:left="720"/>
        <w:rPr>
          <w:b/>
          <w:bCs/>
        </w:rPr>
      </w:pPr>
      <w:r>
        <w:rPr>
          <w:b/>
          <w:bCs/>
        </w:rPr>
        <w:t>O</w:t>
      </w:r>
      <w:r w:rsidR="00DA2D9F" w:rsidRPr="00DA2D9F">
        <w:rPr>
          <w:b/>
          <w:bCs/>
        </w:rPr>
        <w:t>utput:</w:t>
      </w:r>
    </w:p>
    <w:p w14:paraId="3F60F224" w14:textId="640E0860" w:rsidR="00DA2D9F" w:rsidRDefault="00DA2D9F" w:rsidP="009D1010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69598    19</w:t>
      </w:r>
    </w:p>
    <w:p w14:paraId="09644084" w14:textId="660BC22C" w:rsidR="0091235A" w:rsidRDefault="0091235A" w:rsidP="009D1010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78418BA5" w14:textId="05972D89" w:rsidR="0091235A" w:rsidRDefault="0091235A" w:rsidP="0091235A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40EF5340" w14:textId="2B2DAEE6" w:rsidR="0091235A" w:rsidRPr="0091235A" w:rsidRDefault="0091235A" w:rsidP="0091235A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Theme="minorHAnsi" w:hAnsiTheme="minorHAnsi" w:cstheme="minorHAnsi"/>
          <w:b/>
          <w:bCs/>
          <w:color w:val="000000"/>
          <w:sz w:val="24"/>
          <w:szCs w:val="24"/>
          <w:bdr w:val="none" w:sz="0" w:space="0" w:color="auto" w:frame="1"/>
        </w:rPr>
      </w:pPr>
      <w:r w:rsidRPr="0091235A">
        <w:rPr>
          <w:rStyle w:val="gnkrckgcgsb"/>
          <w:rFonts w:asciiTheme="minorHAnsi" w:hAnsiTheme="minorHAnsi" w:cstheme="minorHAnsi"/>
          <w:b/>
          <w:bCs/>
          <w:color w:val="000000"/>
          <w:sz w:val="24"/>
          <w:szCs w:val="24"/>
          <w:bdr w:val="none" w:sz="0" w:space="0" w:color="auto" w:frame="1"/>
        </w:rPr>
        <w:t xml:space="preserve"># </w:t>
      </w:r>
      <w:r>
        <w:rPr>
          <w:rStyle w:val="gnkrckgcgsb"/>
          <w:rFonts w:asciiTheme="minorHAnsi" w:hAnsiTheme="minorHAnsi" w:cstheme="minorHAnsi"/>
          <w:b/>
          <w:bCs/>
          <w:color w:val="000000"/>
          <w:sz w:val="24"/>
          <w:szCs w:val="24"/>
          <w:bdr w:val="none" w:sz="0" w:space="0" w:color="auto" w:frame="1"/>
        </w:rPr>
        <w:t>W</w:t>
      </w:r>
      <w:r w:rsidRPr="0091235A">
        <w:rPr>
          <w:rStyle w:val="gnkrckgcgsb"/>
          <w:rFonts w:asciiTheme="minorHAnsi" w:hAnsiTheme="minorHAnsi" w:cstheme="minorHAnsi"/>
          <w:b/>
          <w:bCs/>
          <w:color w:val="000000"/>
          <w:sz w:val="24"/>
          <w:szCs w:val="24"/>
          <w:bdr w:val="none" w:sz="0" w:space="0" w:color="auto" w:frame="1"/>
        </w:rPr>
        <w:t xml:space="preserve">e can also see the correlation between our actual variables and </w:t>
      </w:r>
    </w:p>
    <w:p w14:paraId="13BA8629" w14:textId="3859A4AE" w:rsidR="0091235A" w:rsidRPr="0091235A" w:rsidRDefault="0091235A" w:rsidP="0091235A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Theme="minorHAnsi" w:hAnsiTheme="minorHAnsi" w:cstheme="minorHAnsi"/>
          <w:b/>
          <w:bCs/>
          <w:color w:val="000000"/>
          <w:sz w:val="24"/>
          <w:szCs w:val="24"/>
          <w:bdr w:val="none" w:sz="0" w:space="0" w:color="auto" w:frame="1"/>
        </w:rPr>
      </w:pPr>
      <w:r w:rsidRPr="0091235A">
        <w:rPr>
          <w:rStyle w:val="gnkrckgcgsb"/>
          <w:rFonts w:asciiTheme="minorHAnsi" w:hAnsiTheme="minorHAnsi" w:cstheme="minorHAnsi"/>
          <w:b/>
          <w:bCs/>
          <w:color w:val="000000"/>
          <w:sz w:val="24"/>
          <w:szCs w:val="24"/>
          <w:bdr w:val="none" w:sz="0" w:space="0" w:color="auto" w:frame="1"/>
        </w:rPr>
        <w:t>principal components</w:t>
      </w:r>
    </w:p>
    <w:p w14:paraId="620F664C" w14:textId="77777777" w:rsidR="0091235A" w:rsidRDefault="0091235A" w:rsidP="0091235A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68FE4FBC" w14:textId="4353932A" w:rsidR="0091235A" w:rsidRPr="0091235A" w:rsidRDefault="0091235A" w:rsidP="0091235A">
      <w:pPr>
        <w:pStyle w:val="HTMLPreformatted"/>
        <w:numPr>
          <w:ilvl w:val="0"/>
          <w:numId w:val="2"/>
        </w:numPr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 w:rsidRPr="0091235A"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d</w:t>
      </w:r>
      <w:proofErr w:type="spellEnd"/>
      <w:r w:rsidRPr="0091235A">
        <w:rPr>
          <w:rStyle w:val="gnkrckgcgsb"/>
          <w:rFonts w:ascii="Lucida Console" w:hAnsi="Lucida Console"/>
          <w:color w:val="000000"/>
          <w:bdr w:val="none" w:sz="0" w:space="0" w:color="auto" w:frame="1"/>
        </w:rPr>
        <w:t>&lt;-data1</w:t>
      </w:r>
    </w:p>
    <w:p w14:paraId="7F45DD66" w14:textId="77777777" w:rsidR="0091235A" w:rsidRPr="0091235A" w:rsidRDefault="0091235A" w:rsidP="0091235A">
      <w:pPr>
        <w:pStyle w:val="HTMLPreformatted"/>
        <w:numPr>
          <w:ilvl w:val="0"/>
          <w:numId w:val="2"/>
        </w:numPr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 w:rsidRPr="0091235A"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d</w:t>
      </w:r>
      <w:proofErr w:type="spellEnd"/>
      <w:r w:rsidRPr="0091235A">
        <w:rPr>
          <w:rStyle w:val="gnkrckgcgsb"/>
          <w:rFonts w:ascii="Lucida Console" w:hAnsi="Lucida Console"/>
          <w:color w:val="000000"/>
          <w:bdr w:val="none" w:sz="0" w:space="0" w:color="auto" w:frame="1"/>
        </w:rPr>
        <w:t>&lt;-</w:t>
      </w:r>
      <w:proofErr w:type="spellStart"/>
      <w:r w:rsidRPr="0091235A">
        <w:rPr>
          <w:rStyle w:val="gnkrckgcgsb"/>
          <w:rFonts w:ascii="Lucida Console" w:hAnsi="Lucida Console"/>
          <w:color w:val="000000"/>
          <w:bdr w:val="none" w:sz="0" w:space="0" w:color="auto" w:frame="1"/>
        </w:rPr>
        <w:t>cbind.</w:t>
      </w:r>
      <w:proofErr w:type="gramStart"/>
      <w:r w:rsidRPr="0091235A"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.frame</w:t>
      </w:r>
      <w:proofErr w:type="spellEnd"/>
      <w:proofErr w:type="gramEnd"/>
      <w:r w:rsidRPr="0091235A"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spellStart"/>
      <w:r w:rsidRPr="0091235A"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d,df_pc</w:t>
      </w:r>
      <w:proofErr w:type="spellEnd"/>
      <w:r w:rsidRPr="0091235A">
        <w:rPr>
          <w:rStyle w:val="gnkrckgcgsb"/>
          <w:rFonts w:ascii="Lucida Console" w:hAnsi="Lucida Console"/>
          <w:color w:val="000000"/>
          <w:bdr w:val="none" w:sz="0" w:space="0" w:color="auto" w:frame="1"/>
        </w:rPr>
        <w:t>[,1:10])</w:t>
      </w:r>
    </w:p>
    <w:p w14:paraId="364B86CB" w14:textId="77777777" w:rsidR="0091235A" w:rsidRPr="0091235A" w:rsidRDefault="0091235A" w:rsidP="0091235A">
      <w:pPr>
        <w:pStyle w:val="HTMLPreformatted"/>
        <w:numPr>
          <w:ilvl w:val="0"/>
          <w:numId w:val="2"/>
        </w:numPr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91235A">
        <w:rPr>
          <w:rStyle w:val="gnkrckgcgsb"/>
          <w:rFonts w:ascii="Lucida Console" w:hAnsi="Lucida Console"/>
          <w:color w:val="000000"/>
          <w:bdr w:val="none" w:sz="0" w:space="0" w:color="auto" w:frame="1"/>
        </w:rPr>
        <w:t>names(</w:t>
      </w:r>
      <w:proofErr w:type="spellStart"/>
      <w:r w:rsidRPr="0091235A"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d</w:t>
      </w:r>
      <w:proofErr w:type="spellEnd"/>
      <w:r w:rsidRPr="0091235A">
        <w:rPr>
          <w:rStyle w:val="gnkrckgcgsb"/>
          <w:rFonts w:ascii="Lucida Console" w:hAnsi="Lucida Console"/>
          <w:color w:val="000000"/>
          <w:bdr w:val="none" w:sz="0" w:space="0" w:color="auto" w:frame="1"/>
        </w:rPr>
        <w:t>)</w:t>
      </w:r>
    </w:p>
    <w:p w14:paraId="6C24F0FE" w14:textId="0A7EF397" w:rsidR="0091235A" w:rsidRDefault="0091235A" w:rsidP="0091235A">
      <w:pPr>
        <w:pStyle w:val="HTMLPreformatted"/>
        <w:numPr>
          <w:ilvl w:val="0"/>
          <w:numId w:val="2"/>
        </w:numPr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 w:rsidRPr="0091235A"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r</w:t>
      </w:r>
      <w:proofErr w:type="spellEnd"/>
      <w:r w:rsidRPr="0091235A"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spellStart"/>
      <w:proofErr w:type="gramStart"/>
      <w:r w:rsidRPr="0091235A">
        <w:rPr>
          <w:rStyle w:val="gnkrckgcgsb"/>
          <w:rFonts w:ascii="Lucida Console" w:hAnsi="Lucida Console"/>
          <w:color w:val="000000"/>
          <w:bdr w:val="none" w:sz="0" w:space="0" w:color="auto" w:frame="1"/>
        </w:rPr>
        <w:t>x,datad</w:t>
      </w:r>
      <w:proofErr w:type="spellEnd"/>
      <w:proofErr w:type="gramEnd"/>
      <w:r w:rsidRPr="0091235A">
        <w:rPr>
          <w:rStyle w:val="gnkrckgcgsb"/>
          <w:rFonts w:ascii="Lucida Console" w:hAnsi="Lucida Console"/>
          <w:color w:val="000000"/>
          <w:bdr w:val="none" w:sz="0" w:space="0" w:color="auto" w:frame="1"/>
        </w:rPr>
        <w:t>[,36:45])</w:t>
      </w:r>
    </w:p>
    <w:p w14:paraId="0AE80BD8" w14:textId="031B1B70" w:rsidR="009D1010" w:rsidRDefault="009D1010" w:rsidP="009D1010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59DF9759" w14:textId="77777777" w:rsidR="003C2B55" w:rsidRDefault="003C2B55" w:rsidP="009D1010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8"/>
          <w:szCs w:val="28"/>
          <w:u w:val="single"/>
          <w:bdr w:val="none" w:sz="0" w:space="0" w:color="auto" w:frame="1"/>
        </w:rPr>
      </w:pPr>
    </w:p>
    <w:p w14:paraId="247734DF" w14:textId="77777777" w:rsidR="003C2B55" w:rsidRDefault="003C2B55" w:rsidP="009D1010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8"/>
          <w:szCs w:val="28"/>
          <w:u w:val="single"/>
          <w:bdr w:val="none" w:sz="0" w:space="0" w:color="auto" w:frame="1"/>
        </w:rPr>
      </w:pPr>
    </w:p>
    <w:p w14:paraId="41F8537B" w14:textId="71BE16A2" w:rsidR="009D1010" w:rsidRPr="003C2B55" w:rsidRDefault="009D1010" w:rsidP="009D1010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3C2B55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lastRenderedPageBreak/>
        <w:t>Conclusion:</w:t>
      </w:r>
    </w:p>
    <w:p w14:paraId="748AB6B7" w14:textId="08907B54" w:rsidR="009D1010" w:rsidRPr="003C2B55" w:rsidRDefault="009D1010" w:rsidP="009D1010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</w:p>
    <w:p w14:paraId="40B00F06" w14:textId="77777777" w:rsidR="009D1010" w:rsidRPr="003C2B55" w:rsidRDefault="009D1010" w:rsidP="009D1010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proofErr w:type="gramStart"/>
      <w:r w:rsidRPr="003C2B55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Thus</w:t>
      </w:r>
      <w:proofErr w:type="gramEnd"/>
      <w:r w:rsidRPr="003C2B55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 xml:space="preserve"> final data-frame consist of categorical variables along with 10 </w:t>
      </w:r>
    </w:p>
    <w:p w14:paraId="29D7E7E9" w14:textId="71BB22E3" w:rsidR="009D1010" w:rsidRPr="003C2B55" w:rsidRDefault="009D1010" w:rsidP="009D1010">
      <w:pPr>
        <w:pStyle w:val="HTMLPreformatted"/>
        <w:shd w:val="clear" w:color="auto" w:fill="FFFFFF"/>
        <w:wordWrap w:val="0"/>
        <w:spacing w:line="225" w:lineRule="atLeast"/>
        <w:ind w:left="720"/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</w:pPr>
      <w:r w:rsidRPr="003C2B55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principal components.</w:t>
      </w:r>
    </w:p>
    <w:p w14:paraId="3AC83CE4" w14:textId="77777777" w:rsidR="00DA2D9F" w:rsidRDefault="00DA2D9F" w:rsidP="00DA2D9F">
      <w:pPr>
        <w:ind w:left="720"/>
      </w:pPr>
    </w:p>
    <w:p w14:paraId="7A49B5BF" w14:textId="77777777" w:rsidR="004F60A2" w:rsidRDefault="004F60A2" w:rsidP="00ED7DD6">
      <w:pPr>
        <w:ind w:left="360"/>
      </w:pPr>
    </w:p>
    <w:sectPr w:rsidR="004F60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AD777F"/>
    <w:multiLevelType w:val="hybridMultilevel"/>
    <w:tmpl w:val="E7DC6B0A"/>
    <w:lvl w:ilvl="0" w:tplc="8E5E38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C591586"/>
    <w:multiLevelType w:val="hybridMultilevel"/>
    <w:tmpl w:val="1B40EF56"/>
    <w:lvl w:ilvl="0" w:tplc="94F067A2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MTY0sDAzNzMzMDNS0lEKTi0uzszPAykwrAUAnDMd4SwAAAA="/>
  </w:docVars>
  <w:rsids>
    <w:rsidRoot w:val="00ED7DD6"/>
    <w:rsid w:val="00313FAF"/>
    <w:rsid w:val="003C2B55"/>
    <w:rsid w:val="004E4071"/>
    <w:rsid w:val="004F60A2"/>
    <w:rsid w:val="00535869"/>
    <w:rsid w:val="0091235A"/>
    <w:rsid w:val="009D1010"/>
    <w:rsid w:val="00B65E05"/>
    <w:rsid w:val="00B66A84"/>
    <w:rsid w:val="00BC4E0D"/>
    <w:rsid w:val="00CD20B2"/>
    <w:rsid w:val="00DA2D9F"/>
    <w:rsid w:val="00ED7DD6"/>
    <w:rsid w:val="00F4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A202E"/>
  <w15:chartTrackingRefBased/>
  <w15:docId w15:val="{C6529A9B-A788-4010-A48C-B04F52DD9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7DD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D7D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7DD6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ED7D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51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6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332B96C57ED04A807FF3A8A7DA3995" ma:contentTypeVersion="4" ma:contentTypeDescription="Create a new document." ma:contentTypeScope="" ma:versionID="1fc7912500ab6801a8bc9c064b70abb3">
  <xsd:schema xmlns:xsd="http://www.w3.org/2001/XMLSchema" xmlns:xs="http://www.w3.org/2001/XMLSchema" xmlns:p="http://schemas.microsoft.com/office/2006/metadata/properties" xmlns:ns2="84a15d08-e566-4daf-b855-f9fb07b761d0" targetNamespace="http://schemas.microsoft.com/office/2006/metadata/properties" ma:root="true" ma:fieldsID="c3aad16e3d690b6ec14820b6048fe465" ns2:_="">
    <xsd:import namespace="84a15d08-e566-4daf-b855-f9fb07b761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a15d08-e566-4daf-b855-f9fb07b761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0EB08B7-D501-4918-8111-1CE072BFF2B0}"/>
</file>

<file path=customXml/itemProps2.xml><?xml version="1.0" encoding="utf-8"?>
<ds:datastoreItem xmlns:ds="http://schemas.openxmlformats.org/officeDocument/2006/customXml" ds:itemID="{29F5F0D4-EA57-4991-BFC6-7716CB2CAE1C}"/>
</file>

<file path=customXml/itemProps3.xml><?xml version="1.0" encoding="utf-8"?>
<ds:datastoreItem xmlns:ds="http://schemas.openxmlformats.org/officeDocument/2006/customXml" ds:itemID="{98FE3DCC-8C12-4D3C-9071-19C15BA2FEE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5</Pages>
  <Words>585</Words>
  <Characters>3335</Characters>
  <Application>Microsoft Office Word</Application>
  <DocSecurity>0</DocSecurity>
  <Lines>27</Lines>
  <Paragraphs>7</Paragraphs>
  <ScaleCrop>false</ScaleCrop>
  <Company/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oni Sethiya</dc:creator>
  <cp:keywords/>
  <dc:description/>
  <cp:lastModifiedBy>Saloni Sethiya</cp:lastModifiedBy>
  <cp:revision>16</cp:revision>
  <dcterms:created xsi:type="dcterms:W3CDTF">2020-04-14T13:05:00Z</dcterms:created>
  <dcterms:modified xsi:type="dcterms:W3CDTF">2020-04-14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332B96C57ED04A807FF3A8A7DA3995</vt:lpwstr>
  </property>
</Properties>
</file>